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41.png" ContentType="image/png"/>
  <Override PartName="/word/media/rId27.png" ContentType="image/png"/>
  <Override PartName="/word/media/rId3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26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.xlsx">
        <w:r>
          <w:rPr>
            <w:rStyle w:val="Hyperlink"/>
          </w:rPr>
          <w:t xml:space="preserve">Undergraduate Cost of Attendance.xlsx</w:t>
        </w:r>
      </w:hyperlink>
    </w:p>
    <w:p>
      <w:pPr>
        <w:pStyle w:val="Compact"/>
        <w:numPr>
          <w:numId w:val="1002"/>
          <w:ilvl w:val="1"/>
        </w:numPr>
      </w:pPr>
      <w:hyperlink w:anchor="undergrad-coa:-percentage-of-total-cost">
        <w:r>
          <w:rPr>
            <w:rStyle w:val="Hyperlink"/>
          </w:rPr>
          <w:t xml:space="preserve">Undergrad COA: Percentage of Total Cost</w:t>
        </w:r>
      </w:hyperlink>
    </w:p>
    <w:p>
      <w:pPr>
        <w:pStyle w:val="Compact"/>
        <w:numPr>
          <w:numId w:val="1001"/>
          <w:ilvl w:val="0"/>
        </w:numPr>
      </w:pPr>
      <w:hyperlink w:anchor="cost-of-attendance:-expenses">
        <w:r>
          <w:rPr>
            <w:rStyle w:val="Hyperlink"/>
          </w:rPr>
          <w:t xml:space="preserve">Cost of Attendance: Expenses</w:t>
        </w:r>
      </w:hyperlink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.xlsx"/>
      <w:r>
        <w:t xml:space="preserve">02. Undergraduate Cost of Attendance.xlsx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. Undergrad COA: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st-of-attendance-expenses"/>
      <w:r>
        <w:t xml:space="preserve">02. Cost of Attendance: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3"/>
      </w:pPr>
      <w:bookmarkStart w:id="32" w:name="average-award-per-recipient-a"/>
      <w:r>
        <w:t xml:space="preserve">03. Average Award Per Recipient A</w:t>
      </w:r>
      <w:bookmarkEnd w:id="3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3"/>
      </w:pPr>
      <w:bookmarkStart w:id="34" w:name="average-award-per-recipient"/>
      <w:r>
        <w:t xml:space="preserve">03. Average Award Per Recipien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financial-aid-awarded"/>
      <w:r>
        <w:t xml:space="preserve">04. Financial Aid Awarded</w:t>
      </w:r>
      <w:bookmarkEnd w:id="37"/>
    </w:p>
    <w:p>
      <w:pPr>
        <w:pStyle w:val="SourceCode"/>
      </w:pPr>
      <w:r>
        <w:rPr>
          <w:rStyle w:val="VerbatimChar"/>
        </w:rPr>
        <w:t xml:space="preserve">## $pct_ug</w:t>
      </w:r>
      <w:r>
        <w:br/>
      </w:r>
      <w:r>
        <w:rPr>
          <w:rStyle w:val="VerbatimChar"/>
        </w:rPr>
        <w:t xml:space="preserve">## [1]  33.998316  13.141889  48.230812   4.628983 10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ct_student</w:t>
      </w:r>
      <w:r>
        <w:br/>
      </w:r>
      <w:r>
        <w:rPr>
          <w:rStyle w:val="VerbatimChar"/>
        </w:rPr>
        <w:t xml:space="preserve">## [1]  35.786733  28.549754  32.228379   3.435134 100.00000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00"/>
        <w:gridCol w:w="2527"/>
        <w:gridCol w:w="2270"/>
        <w:gridCol w:w="1708"/>
        <w:gridCol w:w="2233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_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ct_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ct_student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36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29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32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0.03</w:t>
            </w:r>
          </w:p>
        </w:tc>
      </w:tr>
      <w:tr>
        <w:trPr>
          <w:cantSplit/>
          <w:trHeight w:val="44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1.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1.00</w:t>
            </w:r>
          </w:p>
        </w:tc>
      </w:tr>
    </w:tbl>
    <w:p>
      <w:pPr>
        <w:pStyle w:val="Heading2"/>
      </w:pPr>
      <w:bookmarkStart w:id="38" w:name="sources-of-financial-aid"/>
      <w:r>
        <w:t xml:space="preserve">04. Sources of Financial Aid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urces-of-financial-aid---table-.png"/>
      <w:r>
        <w:t xml:space="preserve">04. Sources of Financial Aid - table .png</w:t>
      </w:r>
      <w:bookmarkEnd w:id="4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d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2" w:name="X68a479cd7d7620e3a6207388afaa05a9fec3b49"/>
      <w:r>
        <w:t xml:space="preserve">Academic Year Student Financial Aid Awards by Type</w:t>
      </w:r>
      <w:bookmarkEnd w:id="42"/>
    </w:p>
    <w:p>
      <w:pPr>
        <w:pStyle w:val="FirstParagraph"/>
      </w:pPr>
      <w:r>
        <w:t xml:space="preserve">We have finished a nice b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26T20:00:53Z</dcterms:created>
  <dcterms:modified xsi:type="dcterms:W3CDTF">2020-03-26T20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26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